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7F18" w:rsidRPr="004C692E" w:rsidRDefault="004C692E" w:rsidP="004C692E">
      <w:pPr>
        <w:bidi/>
        <w:rPr>
          <w:rFonts w:hint="cs"/>
          <w:b/>
          <w:bCs/>
          <w:rtl/>
        </w:rPr>
      </w:pPr>
      <w:r w:rsidRPr="004C692E">
        <w:rPr>
          <w:rFonts w:hint="cs"/>
          <w:b/>
          <w:bCs/>
          <w:rtl/>
        </w:rPr>
        <w:t>סיכום מפגש חברותא עשירי 31.12</w:t>
      </w:r>
    </w:p>
    <w:p w:rsidR="004C692E" w:rsidRDefault="004C692E" w:rsidP="004C692E">
      <w:pPr>
        <w:bidi/>
        <w:rPr>
          <w:rtl/>
        </w:rPr>
      </w:pPr>
    </w:p>
    <w:p w:rsidR="004C692E" w:rsidRDefault="004C692E" w:rsidP="004C692E">
      <w:pPr>
        <w:bidi/>
        <w:rPr>
          <w:rtl/>
        </w:rPr>
      </w:pPr>
      <w:r>
        <w:rPr>
          <w:rFonts w:hint="cs"/>
          <w:rtl/>
        </w:rPr>
        <w:t xml:space="preserve">בחלק הראשון של המפגש עסקנו בהצעת המחקר לעבודת התזה של קרן דינור. המחקר בודק טיולים בית </w:t>
      </w:r>
      <w:proofErr w:type="spellStart"/>
      <w:r>
        <w:rPr>
          <w:rFonts w:hint="cs"/>
          <w:rtl/>
        </w:rPr>
        <w:t>ספריים</w:t>
      </w:r>
      <w:proofErr w:type="spellEnd"/>
      <w:r>
        <w:rPr>
          <w:rFonts w:hint="cs"/>
          <w:rtl/>
        </w:rPr>
        <w:t xml:space="preserve"> כתופעה של סוציאליזציה פוליטית. דנו באפשרויות המתודולוגיות של חקר התופעה </w:t>
      </w:r>
      <w:r>
        <w:rPr>
          <w:rtl/>
        </w:rPr>
        <w:t>–</w:t>
      </w:r>
      <w:r>
        <w:rPr>
          <w:rFonts w:hint="cs"/>
          <w:rtl/>
        </w:rPr>
        <w:t xml:space="preserve"> תצפיות, ראיונות וחקר טקסטים, והצענו אפשרויות למיקוד שאלות המחקר. </w:t>
      </w:r>
    </w:p>
    <w:p w:rsidR="004C692E" w:rsidRDefault="004C692E" w:rsidP="004C692E">
      <w:pPr>
        <w:bidi/>
        <w:rPr>
          <w:rtl/>
        </w:rPr>
      </w:pPr>
    </w:p>
    <w:p w:rsidR="004C692E" w:rsidRDefault="004C692E" w:rsidP="004C692E">
      <w:pPr>
        <w:bidi/>
        <w:rPr>
          <w:rtl/>
        </w:rPr>
      </w:pPr>
      <w:r>
        <w:rPr>
          <w:rFonts w:hint="cs"/>
          <w:rtl/>
        </w:rPr>
        <w:t xml:space="preserve">בחלק השני של המפגש דנו במאמר מתוך עבודת הדוקטורט של דפני ענבר העוסקת </w:t>
      </w:r>
      <w:proofErr w:type="spellStart"/>
      <w:r>
        <w:rPr>
          <w:rFonts w:hint="cs"/>
          <w:rtl/>
        </w:rPr>
        <w:t>ב"חושפי</w:t>
      </w:r>
      <w:proofErr w:type="spellEnd"/>
      <w:r>
        <w:rPr>
          <w:rFonts w:hint="cs"/>
          <w:rtl/>
        </w:rPr>
        <w:t xml:space="preserve"> שחיתויות" (</w:t>
      </w:r>
      <w:r>
        <w:t xml:space="preserve">(whistle blowers </w:t>
      </w:r>
      <w:r>
        <w:rPr>
          <w:rFonts w:hint="cs"/>
          <w:rtl/>
        </w:rPr>
        <w:t xml:space="preserve">. דנו במקרי הבוחן שדפני הציעה לבחון (אדוארד </w:t>
      </w:r>
      <w:proofErr w:type="spellStart"/>
      <w:r>
        <w:rPr>
          <w:rFonts w:hint="cs"/>
          <w:rtl/>
        </w:rPr>
        <w:t>סנודן</w:t>
      </w:r>
      <w:proofErr w:type="spellEnd"/>
      <w:r>
        <w:rPr>
          <w:rFonts w:hint="cs"/>
          <w:rtl/>
        </w:rPr>
        <w:t xml:space="preserve">, </w:t>
      </w:r>
      <w:proofErr w:type="spellStart"/>
      <w:r>
        <w:rPr>
          <w:rFonts w:hint="cs"/>
          <w:rtl/>
        </w:rPr>
        <w:t>צ'לסי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מנינג</w:t>
      </w:r>
      <w:proofErr w:type="spellEnd"/>
      <w:r>
        <w:rPr>
          <w:rFonts w:hint="cs"/>
          <w:rtl/>
        </w:rPr>
        <w:t xml:space="preserve">, ענת קם) ובאפשרויות ניתוח הטקסטים </w:t>
      </w:r>
      <w:r>
        <w:rPr>
          <w:rtl/>
        </w:rPr>
        <w:t>–</w:t>
      </w:r>
      <w:r>
        <w:rPr>
          <w:rFonts w:hint="cs"/>
          <w:rtl/>
        </w:rPr>
        <w:t xml:space="preserve"> הפן הוויזואלי והטקסטואלי וכיצד ישרתו את המחקר. </w:t>
      </w:r>
    </w:p>
    <w:p w:rsidR="004C692E" w:rsidRDefault="004C692E" w:rsidP="004C692E">
      <w:pPr>
        <w:bidi/>
        <w:rPr>
          <w:rtl/>
        </w:rPr>
      </w:pPr>
    </w:p>
    <w:p w:rsidR="004C692E" w:rsidRDefault="004C692E" w:rsidP="004C692E">
      <w:pPr>
        <w:bidi/>
        <w:rPr>
          <w:rtl/>
        </w:rPr>
      </w:pPr>
      <w:r>
        <w:rPr>
          <w:rFonts w:hint="cs"/>
          <w:rtl/>
        </w:rPr>
        <w:t xml:space="preserve">לסיום שוחחנו על אפשרויות שונות לקראת מפגש הסיום החגיגי שייערך בחופשת הסמסטר. </w:t>
      </w:r>
    </w:p>
    <w:p w:rsidR="004C692E" w:rsidRDefault="004C692E" w:rsidP="004C692E">
      <w:pPr>
        <w:bidi/>
        <w:rPr>
          <w:rtl/>
        </w:rPr>
      </w:pPr>
    </w:p>
    <w:p w:rsidR="004C692E" w:rsidRDefault="004C692E" w:rsidP="004C692E">
      <w:pPr>
        <w:bidi/>
        <w:rPr>
          <w:rFonts w:hint="cs"/>
          <w:rtl/>
        </w:rPr>
      </w:pPr>
      <w:bookmarkStart w:id="0" w:name="_GoBack"/>
      <w:bookmarkEnd w:id="0"/>
    </w:p>
    <w:sectPr w:rsidR="004C692E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ytjAyMzexMDYyNTZT0lEKTi0uzszPAykwrAUA55vJdSwAAAA="/>
  </w:docVars>
  <w:rsids>
    <w:rsidRoot w:val="002E445A"/>
    <w:rsid w:val="000137B0"/>
    <w:rsid w:val="000223E8"/>
    <w:rsid w:val="00035B6E"/>
    <w:rsid w:val="00041832"/>
    <w:rsid w:val="000420FA"/>
    <w:rsid w:val="000426BA"/>
    <w:rsid w:val="00044374"/>
    <w:rsid w:val="00071230"/>
    <w:rsid w:val="00077C33"/>
    <w:rsid w:val="00082C64"/>
    <w:rsid w:val="00084502"/>
    <w:rsid w:val="0008493E"/>
    <w:rsid w:val="00087B59"/>
    <w:rsid w:val="000940C2"/>
    <w:rsid w:val="00096E57"/>
    <w:rsid w:val="000B4B6D"/>
    <w:rsid w:val="000C534A"/>
    <w:rsid w:val="000C77E1"/>
    <w:rsid w:val="000D7EEC"/>
    <w:rsid w:val="000E075A"/>
    <w:rsid w:val="000E7015"/>
    <w:rsid w:val="000E7303"/>
    <w:rsid w:val="000F0A60"/>
    <w:rsid w:val="00113E1E"/>
    <w:rsid w:val="0012692D"/>
    <w:rsid w:val="00147250"/>
    <w:rsid w:val="00147319"/>
    <w:rsid w:val="00157003"/>
    <w:rsid w:val="00165533"/>
    <w:rsid w:val="001710B7"/>
    <w:rsid w:val="00171F17"/>
    <w:rsid w:val="001B2A01"/>
    <w:rsid w:val="001C1B3D"/>
    <w:rsid w:val="001C2AFA"/>
    <w:rsid w:val="001C73CC"/>
    <w:rsid w:val="001D04E2"/>
    <w:rsid w:val="001D1C3D"/>
    <w:rsid w:val="001D30D7"/>
    <w:rsid w:val="001E7313"/>
    <w:rsid w:val="00216D1B"/>
    <w:rsid w:val="00226207"/>
    <w:rsid w:val="00226761"/>
    <w:rsid w:val="00227226"/>
    <w:rsid w:val="0024291A"/>
    <w:rsid w:val="00243152"/>
    <w:rsid w:val="00255144"/>
    <w:rsid w:val="0026324B"/>
    <w:rsid w:val="00272EEE"/>
    <w:rsid w:val="0029277B"/>
    <w:rsid w:val="002979B7"/>
    <w:rsid w:val="002B53EF"/>
    <w:rsid w:val="002B66EE"/>
    <w:rsid w:val="002E362D"/>
    <w:rsid w:val="002E3BE5"/>
    <w:rsid w:val="002E445A"/>
    <w:rsid w:val="002E600E"/>
    <w:rsid w:val="002E706B"/>
    <w:rsid w:val="002F505B"/>
    <w:rsid w:val="00304D73"/>
    <w:rsid w:val="003357C4"/>
    <w:rsid w:val="003606E1"/>
    <w:rsid w:val="0036181C"/>
    <w:rsid w:val="00362FB4"/>
    <w:rsid w:val="00365DEE"/>
    <w:rsid w:val="00375458"/>
    <w:rsid w:val="003754D4"/>
    <w:rsid w:val="00375C21"/>
    <w:rsid w:val="003C5318"/>
    <w:rsid w:val="003D08B4"/>
    <w:rsid w:val="003E5639"/>
    <w:rsid w:val="00402905"/>
    <w:rsid w:val="00405EA3"/>
    <w:rsid w:val="00405FE3"/>
    <w:rsid w:val="00414A11"/>
    <w:rsid w:val="004434E5"/>
    <w:rsid w:val="0048679B"/>
    <w:rsid w:val="00486C44"/>
    <w:rsid w:val="00491288"/>
    <w:rsid w:val="004955D7"/>
    <w:rsid w:val="004A3502"/>
    <w:rsid w:val="004A3C8C"/>
    <w:rsid w:val="004A4178"/>
    <w:rsid w:val="004B50AF"/>
    <w:rsid w:val="004C313A"/>
    <w:rsid w:val="004C5186"/>
    <w:rsid w:val="004C692E"/>
    <w:rsid w:val="004D0D77"/>
    <w:rsid w:val="005130CC"/>
    <w:rsid w:val="0051337A"/>
    <w:rsid w:val="00540CE2"/>
    <w:rsid w:val="00560EB1"/>
    <w:rsid w:val="00563642"/>
    <w:rsid w:val="005A23A4"/>
    <w:rsid w:val="005A2A86"/>
    <w:rsid w:val="005C38FF"/>
    <w:rsid w:val="005C6311"/>
    <w:rsid w:val="005D553D"/>
    <w:rsid w:val="005E10D2"/>
    <w:rsid w:val="005E7D11"/>
    <w:rsid w:val="005F1922"/>
    <w:rsid w:val="005F4CAB"/>
    <w:rsid w:val="00626471"/>
    <w:rsid w:val="00634C5A"/>
    <w:rsid w:val="006511C0"/>
    <w:rsid w:val="00667D3A"/>
    <w:rsid w:val="00667EF4"/>
    <w:rsid w:val="00675452"/>
    <w:rsid w:val="00693A1E"/>
    <w:rsid w:val="0069530F"/>
    <w:rsid w:val="00697E1A"/>
    <w:rsid w:val="006B0474"/>
    <w:rsid w:val="006B24DD"/>
    <w:rsid w:val="006B48BE"/>
    <w:rsid w:val="006B5BAC"/>
    <w:rsid w:val="006D3BD3"/>
    <w:rsid w:val="006D5547"/>
    <w:rsid w:val="006E37BE"/>
    <w:rsid w:val="006F6CE8"/>
    <w:rsid w:val="007020D5"/>
    <w:rsid w:val="00704BC3"/>
    <w:rsid w:val="00725278"/>
    <w:rsid w:val="00735EF9"/>
    <w:rsid w:val="00782715"/>
    <w:rsid w:val="00792542"/>
    <w:rsid w:val="007B30BA"/>
    <w:rsid w:val="007B53A0"/>
    <w:rsid w:val="007B5961"/>
    <w:rsid w:val="007D439D"/>
    <w:rsid w:val="007E2568"/>
    <w:rsid w:val="007E74F3"/>
    <w:rsid w:val="007F5965"/>
    <w:rsid w:val="007F5D7D"/>
    <w:rsid w:val="00811477"/>
    <w:rsid w:val="00844827"/>
    <w:rsid w:val="008448E6"/>
    <w:rsid w:val="0085246E"/>
    <w:rsid w:val="00852B3B"/>
    <w:rsid w:val="00876D1D"/>
    <w:rsid w:val="00877CD3"/>
    <w:rsid w:val="00882525"/>
    <w:rsid w:val="008875A4"/>
    <w:rsid w:val="0089296C"/>
    <w:rsid w:val="0089536C"/>
    <w:rsid w:val="008C18B5"/>
    <w:rsid w:val="008D58F1"/>
    <w:rsid w:val="008D6BAF"/>
    <w:rsid w:val="008E4AFC"/>
    <w:rsid w:val="008F2C5C"/>
    <w:rsid w:val="008F685B"/>
    <w:rsid w:val="0091172C"/>
    <w:rsid w:val="00913F0B"/>
    <w:rsid w:val="00931B16"/>
    <w:rsid w:val="009678D6"/>
    <w:rsid w:val="00985FE2"/>
    <w:rsid w:val="00996CD4"/>
    <w:rsid w:val="009B5280"/>
    <w:rsid w:val="009B7D88"/>
    <w:rsid w:val="009D0573"/>
    <w:rsid w:val="009E3E7C"/>
    <w:rsid w:val="009F7224"/>
    <w:rsid w:val="00A01B5F"/>
    <w:rsid w:val="00A03A19"/>
    <w:rsid w:val="00A118AE"/>
    <w:rsid w:val="00A11DD5"/>
    <w:rsid w:val="00A26149"/>
    <w:rsid w:val="00A31C75"/>
    <w:rsid w:val="00A32BC0"/>
    <w:rsid w:val="00A46030"/>
    <w:rsid w:val="00A4667E"/>
    <w:rsid w:val="00A53ECB"/>
    <w:rsid w:val="00A565C9"/>
    <w:rsid w:val="00A853E7"/>
    <w:rsid w:val="00AB44AE"/>
    <w:rsid w:val="00AD37AE"/>
    <w:rsid w:val="00AE26DF"/>
    <w:rsid w:val="00AE68B1"/>
    <w:rsid w:val="00B12ABC"/>
    <w:rsid w:val="00B20F97"/>
    <w:rsid w:val="00B3251D"/>
    <w:rsid w:val="00B36866"/>
    <w:rsid w:val="00B44711"/>
    <w:rsid w:val="00B80604"/>
    <w:rsid w:val="00B908D8"/>
    <w:rsid w:val="00BA6F93"/>
    <w:rsid w:val="00BA7A5B"/>
    <w:rsid w:val="00BB4A89"/>
    <w:rsid w:val="00BB5395"/>
    <w:rsid w:val="00BC1147"/>
    <w:rsid w:val="00BC1420"/>
    <w:rsid w:val="00BC1CBE"/>
    <w:rsid w:val="00BC38A3"/>
    <w:rsid w:val="00BE0B82"/>
    <w:rsid w:val="00C11D84"/>
    <w:rsid w:val="00C26154"/>
    <w:rsid w:val="00C27D77"/>
    <w:rsid w:val="00C36C1B"/>
    <w:rsid w:val="00C41E83"/>
    <w:rsid w:val="00C4240D"/>
    <w:rsid w:val="00C50A3A"/>
    <w:rsid w:val="00C52431"/>
    <w:rsid w:val="00C5297A"/>
    <w:rsid w:val="00C546ED"/>
    <w:rsid w:val="00C57B0B"/>
    <w:rsid w:val="00C735C7"/>
    <w:rsid w:val="00C83CAA"/>
    <w:rsid w:val="00C933DF"/>
    <w:rsid w:val="00C9794C"/>
    <w:rsid w:val="00CA3CF6"/>
    <w:rsid w:val="00CD5AA3"/>
    <w:rsid w:val="00CF53F1"/>
    <w:rsid w:val="00D05647"/>
    <w:rsid w:val="00D05819"/>
    <w:rsid w:val="00D12408"/>
    <w:rsid w:val="00D25EA5"/>
    <w:rsid w:val="00D3023B"/>
    <w:rsid w:val="00D515B6"/>
    <w:rsid w:val="00D5162D"/>
    <w:rsid w:val="00D81546"/>
    <w:rsid w:val="00D82D48"/>
    <w:rsid w:val="00D84807"/>
    <w:rsid w:val="00D92416"/>
    <w:rsid w:val="00DA1FC0"/>
    <w:rsid w:val="00DB10AA"/>
    <w:rsid w:val="00DD6DF0"/>
    <w:rsid w:val="00DE2342"/>
    <w:rsid w:val="00DF1C4D"/>
    <w:rsid w:val="00E1140D"/>
    <w:rsid w:val="00E13099"/>
    <w:rsid w:val="00E17F18"/>
    <w:rsid w:val="00E35407"/>
    <w:rsid w:val="00E358BC"/>
    <w:rsid w:val="00E41235"/>
    <w:rsid w:val="00E5216C"/>
    <w:rsid w:val="00E56545"/>
    <w:rsid w:val="00E737F0"/>
    <w:rsid w:val="00E8288F"/>
    <w:rsid w:val="00E876B8"/>
    <w:rsid w:val="00E877A6"/>
    <w:rsid w:val="00E923F3"/>
    <w:rsid w:val="00E9653F"/>
    <w:rsid w:val="00EB3BB6"/>
    <w:rsid w:val="00EB713B"/>
    <w:rsid w:val="00EC602D"/>
    <w:rsid w:val="00EF1858"/>
    <w:rsid w:val="00F16EBB"/>
    <w:rsid w:val="00F27CA6"/>
    <w:rsid w:val="00F333FB"/>
    <w:rsid w:val="00F33410"/>
    <w:rsid w:val="00F36278"/>
    <w:rsid w:val="00F65E8E"/>
    <w:rsid w:val="00F81F71"/>
    <w:rsid w:val="00F83FEA"/>
    <w:rsid w:val="00F926FC"/>
    <w:rsid w:val="00FA02FB"/>
    <w:rsid w:val="00FA549A"/>
    <w:rsid w:val="00FA5EEF"/>
    <w:rsid w:val="00FC624F"/>
    <w:rsid w:val="00FE1C5A"/>
    <w:rsid w:val="00FE1F6E"/>
    <w:rsid w:val="00FF3BE1"/>
    <w:rsid w:val="00FF5E10"/>
    <w:rsid w:val="00FF6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46C561-7F8B-40E5-843B-07098BD09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9</Words>
  <Characters>510</Characters>
  <Application>Microsoft Office Word</Application>
  <DocSecurity>0</DocSecurity>
  <Lines>4</Lines>
  <Paragraphs>1</Paragraphs>
  <ScaleCrop>false</ScaleCrop>
  <Company/>
  <LinksUpToDate>false</LinksUpToDate>
  <CharactersWithSpaces>5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tta</dc:creator>
  <cp:keywords/>
  <dc:description/>
  <cp:lastModifiedBy>Netta</cp:lastModifiedBy>
  <cp:revision>2</cp:revision>
  <dcterms:created xsi:type="dcterms:W3CDTF">2019-01-06T08:51:00Z</dcterms:created>
  <dcterms:modified xsi:type="dcterms:W3CDTF">2019-01-06T08:57:00Z</dcterms:modified>
</cp:coreProperties>
</file>